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B5E527" w14:textId="2ACAC022" w:rsidR="00137540" w:rsidRPr="00E27879" w:rsidRDefault="00723B31" w:rsidP="00137540">
      <w:pPr>
        <w:pStyle w:val="Caption"/>
        <w:jc w:val="left"/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</w:pPr>
      <w:r w:rsidRPr="00E27879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S3 Appendix</w:t>
      </w:r>
      <w:r w:rsidR="00137540" w:rsidRPr="00E27879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. Number of hospitals and cases per hospital group from the treatment efficiency matrix for sepsis</w:t>
      </w:r>
    </w:p>
    <w:p w14:paraId="4124EB66" w14:textId="77777777" w:rsidR="00137540" w:rsidRPr="00E27879" w:rsidRDefault="00137540" w:rsidP="00137540">
      <w:pPr>
        <w:jc w:val="left"/>
        <w:rPr>
          <w:rFonts w:ascii="Arial" w:hAnsi="Arial" w:cs="Arial"/>
          <w:b/>
        </w:rPr>
      </w:pPr>
    </w:p>
    <w:p w14:paraId="406786EA" w14:textId="77777777" w:rsidR="00137540" w:rsidRPr="00E27879" w:rsidRDefault="00137540" w:rsidP="00137540">
      <w:pPr>
        <w:jc w:val="left"/>
        <w:rPr>
          <w:rFonts w:ascii="Arial" w:hAnsi="Arial" w:cs="Arial"/>
        </w:rPr>
      </w:pPr>
    </w:p>
    <w:p w14:paraId="5EAF9732" w14:textId="77777777" w:rsidR="00137540" w:rsidRPr="00E27879" w:rsidRDefault="00137540" w:rsidP="00137540">
      <w:pPr>
        <w:rPr>
          <w:rFonts w:ascii="Arial" w:hAnsi="Arial" w:cs="Arial"/>
          <w:b/>
        </w:rPr>
      </w:pPr>
      <w:r w:rsidRPr="00E27879">
        <w:rPr>
          <w:rFonts w:ascii="Arial" w:hAnsi="Arial" w:cs="Arial"/>
          <w:b/>
        </w:rPr>
        <w:t>Number of cases per hospital group</w:t>
      </w:r>
    </w:p>
    <w:p w14:paraId="1148515A" w14:textId="77777777" w:rsidR="00137540" w:rsidRPr="00E27879" w:rsidRDefault="00137540" w:rsidP="00137540">
      <w:pPr>
        <w:rPr>
          <w:rFonts w:ascii="Arial" w:hAnsi="Arial" w:cs="Arial"/>
        </w:rPr>
      </w:pPr>
    </w:p>
    <w:tbl>
      <w:tblPr>
        <w:tblStyle w:val="PlainTable2"/>
        <w:tblW w:w="6232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1"/>
        <w:gridCol w:w="2001"/>
        <w:gridCol w:w="2230"/>
      </w:tblGrid>
      <w:tr w:rsidR="00137540" w:rsidRPr="00E27879" w14:paraId="3DE011F5" w14:textId="77777777" w:rsidTr="008803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bottom w:val="none" w:sz="0" w:space="0" w:color="auto"/>
            </w:tcBorders>
            <w:noWrap/>
            <w:vAlign w:val="center"/>
          </w:tcPr>
          <w:p w14:paraId="1E65AAA9" w14:textId="77777777" w:rsidR="00137540" w:rsidRPr="00E27879" w:rsidRDefault="00137540" w:rsidP="008803EF">
            <w:pPr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Hospital Type</w:t>
            </w:r>
          </w:p>
        </w:tc>
        <w:tc>
          <w:tcPr>
            <w:tcW w:w="2001" w:type="dxa"/>
            <w:tcBorders>
              <w:bottom w:val="none" w:sz="0" w:space="0" w:color="auto"/>
            </w:tcBorders>
            <w:noWrap/>
            <w:vAlign w:val="center"/>
          </w:tcPr>
          <w:p w14:paraId="3D50DB61" w14:textId="77777777" w:rsidR="00137540" w:rsidRPr="00E27879" w:rsidRDefault="00137540" w:rsidP="008803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Hospital Size</w:t>
            </w:r>
          </w:p>
        </w:tc>
        <w:tc>
          <w:tcPr>
            <w:tcW w:w="2230" w:type="dxa"/>
            <w:tcBorders>
              <w:bottom w:val="none" w:sz="0" w:space="0" w:color="auto"/>
            </w:tcBorders>
            <w:noWrap/>
            <w:vAlign w:val="center"/>
          </w:tcPr>
          <w:p w14:paraId="61FCE4BD" w14:textId="77777777" w:rsidR="00137540" w:rsidRPr="00E27879" w:rsidRDefault="00137540" w:rsidP="008803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Number of Cases</w:t>
            </w:r>
          </w:p>
        </w:tc>
      </w:tr>
      <w:tr w:rsidR="00137540" w:rsidRPr="00E27879" w14:paraId="1CCC3C2D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81DC20A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b w:val="0"/>
                <w:color w:val="000000"/>
                <w:lang w:val="en-US"/>
              </w:rPr>
              <w:t>private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8A9D1E7" w14:textId="77777777" w:rsidR="00137540" w:rsidRPr="00E27879" w:rsidRDefault="00137540" w:rsidP="008803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small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5E63D57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37,111</w:t>
            </w:r>
          </w:p>
        </w:tc>
      </w:tr>
      <w:tr w:rsidR="00137540" w:rsidRPr="00E27879" w14:paraId="31643BE5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622D50B4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b w:val="0"/>
                <w:color w:val="000000"/>
                <w:lang w:val="en-US"/>
              </w:rPr>
              <w:t>private</w:t>
            </w:r>
          </w:p>
        </w:tc>
        <w:tc>
          <w:tcPr>
            <w:tcW w:w="2001" w:type="dxa"/>
            <w:noWrap/>
            <w:vAlign w:val="center"/>
            <w:hideMark/>
          </w:tcPr>
          <w:p w14:paraId="7F7DF8BB" w14:textId="77777777" w:rsidR="00137540" w:rsidRPr="00E27879" w:rsidRDefault="00137540" w:rsidP="008803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medium</w:t>
            </w:r>
          </w:p>
        </w:tc>
        <w:tc>
          <w:tcPr>
            <w:tcW w:w="2230" w:type="dxa"/>
            <w:noWrap/>
            <w:vAlign w:val="center"/>
            <w:hideMark/>
          </w:tcPr>
          <w:p w14:paraId="1EBC1AFE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lang w:val="en-US"/>
              </w:rPr>
            </w:pPr>
            <w:r w:rsidRPr="00E27879">
              <w:rPr>
                <w:rFonts w:ascii="Arial" w:hAnsi="Arial" w:cs="Arial"/>
                <w:color w:val="000000"/>
                <w:lang w:val="en-US"/>
              </w:rPr>
              <w:t>152,771</w:t>
            </w:r>
          </w:p>
        </w:tc>
      </w:tr>
      <w:tr w:rsidR="00137540" w:rsidRPr="00E27879" w14:paraId="7C4C4C93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D5A8DD1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rivate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5FF6BA8" w14:textId="77777777" w:rsidR="00137540" w:rsidRPr="00E27879" w:rsidRDefault="00137540" w:rsidP="008803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large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2D1F90D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143,608</w:t>
            </w:r>
          </w:p>
        </w:tc>
      </w:tr>
      <w:tr w:rsidR="00137540" w:rsidRPr="00E27879" w14:paraId="06317ACD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16229020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rivate</w:t>
            </w:r>
          </w:p>
        </w:tc>
        <w:tc>
          <w:tcPr>
            <w:tcW w:w="2001" w:type="dxa"/>
            <w:noWrap/>
            <w:vAlign w:val="center"/>
            <w:hideMark/>
          </w:tcPr>
          <w:p w14:paraId="46FFE4AE" w14:textId="77777777" w:rsidR="00137540" w:rsidRPr="00E27879" w:rsidRDefault="00137540" w:rsidP="008803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very large</w:t>
            </w:r>
          </w:p>
        </w:tc>
        <w:tc>
          <w:tcPr>
            <w:tcW w:w="2230" w:type="dxa"/>
            <w:noWrap/>
            <w:vAlign w:val="center"/>
            <w:hideMark/>
          </w:tcPr>
          <w:p w14:paraId="61F4C4DF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27,548</w:t>
            </w:r>
          </w:p>
        </w:tc>
      </w:tr>
      <w:tr w:rsidR="00137540" w:rsidRPr="00E27879" w14:paraId="3AED8E45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340D181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8B22332" w14:textId="77777777" w:rsidR="00137540" w:rsidRPr="00E27879" w:rsidRDefault="00137540" w:rsidP="008803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small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4FD0D21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28,657</w:t>
            </w:r>
          </w:p>
        </w:tc>
      </w:tr>
      <w:tr w:rsidR="00137540" w:rsidRPr="00E27879" w14:paraId="74590C6B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4677BA64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noWrap/>
            <w:vAlign w:val="center"/>
            <w:hideMark/>
          </w:tcPr>
          <w:p w14:paraId="7A36798C" w14:textId="77777777" w:rsidR="00137540" w:rsidRPr="00E27879" w:rsidRDefault="00137540" w:rsidP="008803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medium</w:t>
            </w:r>
          </w:p>
        </w:tc>
        <w:tc>
          <w:tcPr>
            <w:tcW w:w="2230" w:type="dxa"/>
            <w:noWrap/>
            <w:vAlign w:val="center"/>
            <w:hideMark/>
          </w:tcPr>
          <w:p w14:paraId="16E1ED4B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86,189</w:t>
            </w:r>
          </w:p>
        </w:tc>
      </w:tr>
      <w:tr w:rsidR="00137540" w:rsidRPr="00E27879" w14:paraId="26B9CACD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73E4B3A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BD8A857" w14:textId="77777777" w:rsidR="00137540" w:rsidRPr="00E27879" w:rsidRDefault="00137540" w:rsidP="008803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large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1BEFB41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202,781</w:t>
            </w:r>
          </w:p>
        </w:tc>
      </w:tr>
      <w:tr w:rsidR="00137540" w:rsidRPr="00E27879" w14:paraId="65C8CACD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40A5DA50" w14:textId="77777777" w:rsidR="00137540" w:rsidRPr="00E27879" w:rsidRDefault="00137540" w:rsidP="008803E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noWrap/>
            <w:vAlign w:val="center"/>
            <w:hideMark/>
          </w:tcPr>
          <w:p w14:paraId="35B4FF9D" w14:textId="77777777" w:rsidR="00137540" w:rsidRPr="00E27879" w:rsidRDefault="00137540" w:rsidP="008803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very large</w:t>
            </w:r>
          </w:p>
        </w:tc>
        <w:tc>
          <w:tcPr>
            <w:tcW w:w="2230" w:type="dxa"/>
            <w:noWrap/>
            <w:vAlign w:val="center"/>
            <w:hideMark/>
          </w:tcPr>
          <w:p w14:paraId="7BBEE79F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45,322</w:t>
            </w:r>
          </w:p>
        </w:tc>
      </w:tr>
    </w:tbl>
    <w:p w14:paraId="6319070B" w14:textId="77777777" w:rsidR="00137540" w:rsidRPr="00E27879" w:rsidRDefault="00137540" w:rsidP="00137540">
      <w:pPr>
        <w:rPr>
          <w:rFonts w:ascii="Arial" w:hAnsi="Arial" w:cs="Arial"/>
        </w:rPr>
      </w:pPr>
    </w:p>
    <w:p w14:paraId="52301267" w14:textId="77777777" w:rsidR="00137540" w:rsidRPr="00E27879" w:rsidRDefault="00137540" w:rsidP="00137540">
      <w:pPr>
        <w:rPr>
          <w:rFonts w:ascii="Arial" w:hAnsi="Arial" w:cs="Arial"/>
        </w:rPr>
      </w:pPr>
    </w:p>
    <w:p w14:paraId="193ED85B" w14:textId="77777777" w:rsidR="00137540" w:rsidRPr="00E27879" w:rsidRDefault="00137540" w:rsidP="00137540">
      <w:pPr>
        <w:rPr>
          <w:rFonts w:ascii="Arial" w:hAnsi="Arial" w:cs="Arial"/>
        </w:rPr>
      </w:pPr>
      <w:bookmarkStart w:id="0" w:name="_GoBack"/>
      <w:bookmarkEnd w:id="0"/>
    </w:p>
    <w:p w14:paraId="1AFED3DB" w14:textId="77777777" w:rsidR="00137540" w:rsidRPr="00E27879" w:rsidRDefault="00137540" w:rsidP="00137540">
      <w:pPr>
        <w:rPr>
          <w:rFonts w:ascii="Arial" w:hAnsi="Arial" w:cs="Arial"/>
        </w:rPr>
      </w:pPr>
    </w:p>
    <w:p w14:paraId="3D124642" w14:textId="77777777" w:rsidR="00137540" w:rsidRPr="00E27879" w:rsidRDefault="00137540" w:rsidP="00137540">
      <w:pPr>
        <w:rPr>
          <w:rFonts w:ascii="Arial" w:hAnsi="Arial" w:cs="Arial"/>
          <w:b/>
        </w:rPr>
      </w:pPr>
      <w:r w:rsidRPr="00E27879">
        <w:rPr>
          <w:rFonts w:ascii="Arial" w:hAnsi="Arial" w:cs="Arial"/>
          <w:b/>
        </w:rPr>
        <w:t>Number of hospitals per hospital group</w:t>
      </w:r>
    </w:p>
    <w:p w14:paraId="011E39AE" w14:textId="77777777" w:rsidR="00137540" w:rsidRPr="00E27879" w:rsidRDefault="00137540" w:rsidP="00137540">
      <w:pPr>
        <w:rPr>
          <w:rFonts w:ascii="Arial" w:hAnsi="Arial" w:cs="Arial"/>
        </w:rPr>
      </w:pPr>
    </w:p>
    <w:tbl>
      <w:tblPr>
        <w:tblStyle w:val="PlainTable2"/>
        <w:tblW w:w="6232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1"/>
        <w:gridCol w:w="2001"/>
        <w:gridCol w:w="2230"/>
      </w:tblGrid>
      <w:tr w:rsidR="00137540" w:rsidRPr="00E27879" w14:paraId="742D7ABF" w14:textId="77777777" w:rsidTr="008803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bottom w:val="none" w:sz="0" w:space="0" w:color="auto"/>
            </w:tcBorders>
            <w:noWrap/>
            <w:vAlign w:val="center"/>
          </w:tcPr>
          <w:p w14:paraId="7F978AAB" w14:textId="77777777" w:rsidR="00137540" w:rsidRPr="00E27879" w:rsidRDefault="00137540" w:rsidP="002C501F">
            <w:pPr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Hospital Type</w:t>
            </w:r>
          </w:p>
        </w:tc>
        <w:tc>
          <w:tcPr>
            <w:tcW w:w="2001" w:type="dxa"/>
            <w:tcBorders>
              <w:bottom w:val="none" w:sz="0" w:space="0" w:color="auto"/>
            </w:tcBorders>
            <w:noWrap/>
            <w:vAlign w:val="center"/>
          </w:tcPr>
          <w:p w14:paraId="73AFC6BE" w14:textId="77777777" w:rsidR="00137540" w:rsidRPr="00E27879" w:rsidRDefault="00137540" w:rsidP="002C50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Hospital Size</w:t>
            </w:r>
          </w:p>
        </w:tc>
        <w:tc>
          <w:tcPr>
            <w:tcW w:w="2230" w:type="dxa"/>
            <w:tcBorders>
              <w:bottom w:val="none" w:sz="0" w:space="0" w:color="auto"/>
            </w:tcBorders>
            <w:noWrap/>
            <w:vAlign w:val="center"/>
          </w:tcPr>
          <w:p w14:paraId="39685FBC" w14:textId="77777777" w:rsidR="00137540" w:rsidRPr="00E27879" w:rsidRDefault="00137540" w:rsidP="002C50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Number of Hospitals</w:t>
            </w:r>
          </w:p>
        </w:tc>
      </w:tr>
      <w:tr w:rsidR="00137540" w:rsidRPr="00E27879" w14:paraId="2D79A65C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FCAEE38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rivate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721A57E" w14:textId="77777777" w:rsidR="00137540" w:rsidRPr="00E27879" w:rsidRDefault="00137540" w:rsidP="002C501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small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0D6DA18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1,111</w:t>
            </w:r>
          </w:p>
        </w:tc>
      </w:tr>
      <w:tr w:rsidR="00137540" w:rsidRPr="00E27879" w14:paraId="124D614E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2EEFD085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rivate</w:t>
            </w:r>
          </w:p>
        </w:tc>
        <w:tc>
          <w:tcPr>
            <w:tcW w:w="2001" w:type="dxa"/>
            <w:noWrap/>
            <w:vAlign w:val="center"/>
            <w:hideMark/>
          </w:tcPr>
          <w:p w14:paraId="411F4187" w14:textId="77777777" w:rsidR="00137540" w:rsidRPr="00E27879" w:rsidRDefault="00137540" w:rsidP="002C50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medium</w:t>
            </w:r>
          </w:p>
        </w:tc>
        <w:tc>
          <w:tcPr>
            <w:tcW w:w="2230" w:type="dxa"/>
            <w:noWrap/>
            <w:vAlign w:val="center"/>
          </w:tcPr>
          <w:p w14:paraId="6721AF42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1,282</w:t>
            </w:r>
          </w:p>
        </w:tc>
      </w:tr>
      <w:tr w:rsidR="00137540" w:rsidRPr="00E27879" w14:paraId="79D07581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D9A9725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rivate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EA54DEA" w14:textId="77777777" w:rsidR="00137540" w:rsidRPr="00E27879" w:rsidRDefault="00137540" w:rsidP="002C501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large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6AB044A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368</w:t>
            </w:r>
          </w:p>
        </w:tc>
      </w:tr>
      <w:tr w:rsidR="00137540" w:rsidRPr="00E27879" w14:paraId="60E63F2B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4D38C1E9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rivate</w:t>
            </w:r>
          </w:p>
        </w:tc>
        <w:tc>
          <w:tcPr>
            <w:tcW w:w="2001" w:type="dxa"/>
            <w:noWrap/>
            <w:vAlign w:val="center"/>
            <w:hideMark/>
          </w:tcPr>
          <w:p w14:paraId="1573DECA" w14:textId="77777777" w:rsidR="00137540" w:rsidRPr="00E27879" w:rsidRDefault="00137540" w:rsidP="002C50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very large</w:t>
            </w:r>
          </w:p>
        </w:tc>
        <w:tc>
          <w:tcPr>
            <w:tcW w:w="2230" w:type="dxa"/>
            <w:noWrap/>
            <w:vAlign w:val="center"/>
          </w:tcPr>
          <w:p w14:paraId="1936A861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26</w:t>
            </w:r>
          </w:p>
        </w:tc>
      </w:tr>
      <w:tr w:rsidR="00137540" w:rsidRPr="00E27879" w14:paraId="11DCA7AB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C123BB8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289FFA6" w14:textId="77777777" w:rsidR="00137540" w:rsidRPr="00E27879" w:rsidRDefault="00137540" w:rsidP="002C501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small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3215C3E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1,304</w:t>
            </w:r>
          </w:p>
        </w:tc>
      </w:tr>
      <w:tr w:rsidR="00137540" w:rsidRPr="00E27879" w14:paraId="73013961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5919093C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noWrap/>
            <w:vAlign w:val="center"/>
            <w:hideMark/>
          </w:tcPr>
          <w:p w14:paraId="308432E4" w14:textId="77777777" w:rsidR="00137540" w:rsidRPr="00E27879" w:rsidRDefault="00137540" w:rsidP="002C50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medium</w:t>
            </w:r>
          </w:p>
        </w:tc>
        <w:tc>
          <w:tcPr>
            <w:tcW w:w="2230" w:type="dxa"/>
            <w:noWrap/>
            <w:vAlign w:val="center"/>
          </w:tcPr>
          <w:p w14:paraId="5AA1247A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707</w:t>
            </w:r>
          </w:p>
        </w:tc>
      </w:tr>
      <w:tr w:rsidR="00137540" w:rsidRPr="00E27879" w14:paraId="3E069BEE" w14:textId="77777777" w:rsidTr="00880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1032F02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22F2170" w14:textId="77777777" w:rsidR="00137540" w:rsidRPr="00E27879" w:rsidRDefault="00137540" w:rsidP="002C501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large</w:t>
            </w:r>
          </w:p>
        </w:tc>
        <w:tc>
          <w:tcPr>
            <w:tcW w:w="223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522AAFE" w14:textId="77777777" w:rsidR="00137540" w:rsidRPr="00E27879" w:rsidRDefault="00137540" w:rsidP="008803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322</w:t>
            </w:r>
          </w:p>
        </w:tc>
      </w:tr>
      <w:tr w:rsidR="00137540" w:rsidRPr="00E27879" w14:paraId="2570C5AC" w14:textId="77777777" w:rsidTr="008803EF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1" w:type="dxa"/>
            <w:noWrap/>
            <w:vAlign w:val="center"/>
            <w:hideMark/>
          </w:tcPr>
          <w:p w14:paraId="1E98C225" w14:textId="77777777" w:rsidR="00137540" w:rsidRPr="00E27879" w:rsidRDefault="00137540" w:rsidP="002C501F">
            <w:pPr>
              <w:jc w:val="left"/>
              <w:rPr>
                <w:rFonts w:ascii="Arial" w:hAnsi="Arial" w:cs="Arial"/>
                <w:b w:val="0"/>
                <w:color w:val="000000"/>
              </w:rPr>
            </w:pPr>
            <w:r w:rsidRPr="00E27879">
              <w:rPr>
                <w:rFonts w:ascii="Arial" w:hAnsi="Arial" w:cs="Arial"/>
                <w:b w:val="0"/>
                <w:color w:val="000000"/>
              </w:rPr>
              <w:t>public</w:t>
            </w:r>
          </w:p>
        </w:tc>
        <w:tc>
          <w:tcPr>
            <w:tcW w:w="2001" w:type="dxa"/>
            <w:noWrap/>
            <w:vAlign w:val="center"/>
            <w:hideMark/>
          </w:tcPr>
          <w:p w14:paraId="655CC042" w14:textId="77777777" w:rsidR="00137540" w:rsidRPr="00E27879" w:rsidRDefault="00137540" w:rsidP="002C50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very large</w:t>
            </w:r>
          </w:p>
        </w:tc>
        <w:tc>
          <w:tcPr>
            <w:tcW w:w="2230" w:type="dxa"/>
            <w:noWrap/>
            <w:vAlign w:val="center"/>
          </w:tcPr>
          <w:p w14:paraId="3248945F" w14:textId="77777777" w:rsidR="00137540" w:rsidRPr="00E27879" w:rsidRDefault="00137540" w:rsidP="008803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E27879">
              <w:rPr>
                <w:rFonts w:ascii="Arial" w:hAnsi="Arial" w:cs="Arial"/>
                <w:color w:val="000000"/>
              </w:rPr>
              <w:t>32</w:t>
            </w:r>
          </w:p>
        </w:tc>
      </w:tr>
    </w:tbl>
    <w:p w14:paraId="725C240F" w14:textId="77777777" w:rsidR="00263082" w:rsidRPr="00E27879" w:rsidRDefault="00263082">
      <w:pPr>
        <w:rPr>
          <w:rFonts w:ascii="Arial" w:hAnsi="Arial" w:cs="Arial"/>
        </w:rPr>
      </w:pPr>
    </w:p>
    <w:sectPr w:rsidR="00263082" w:rsidRPr="00E27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tTQzMLU0NLAwsDRV0lEKTi0uzszPAykwrQUAxsJo5CwAAAA="/>
  </w:docVars>
  <w:rsids>
    <w:rsidRoot w:val="00137540"/>
    <w:rsid w:val="00000817"/>
    <w:rsid w:val="00000825"/>
    <w:rsid w:val="00000C23"/>
    <w:rsid w:val="000012F8"/>
    <w:rsid w:val="00002015"/>
    <w:rsid w:val="00003E0F"/>
    <w:rsid w:val="00004A6B"/>
    <w:rsid w:val="000114E9"/>
    <w:rsid w:val="00011B54"/>
    <w:rsid w:val="00013111"/>
    <w:rsid w:val="0001395B"/>
    <w:rsid w:val="000143E1"/>
    <w:rsid w:val="00014CFE"/>
    <w:rsid w:val="000150D3"/>
    <w:rsid w:val="00016764"/>
    <w:rsid w:val="00017FD0"/>
    <w:rsid w:val="000254F6"/>
    <w:rsid w:val="00025C6E"/>
    <w:rsid w:val="00027F80"/>
    <w:rsid w:val="00027FE4"/>
    <w:rsid w:val="00031CD5"/>
    <w:rsid w:val="0003202D"/>
    <w:rsid w:val="00032AA4"/>
    <w:rsid w:val="00034623"/>
    <w:rsid w:val="0003626B"/>
    <w:rsid w:val="00040235"/>
    <w:rsid w:val="000406D3"/>
    <w:rsid w:val="00042FAB"/>
    <w:rsid w:val="000446CC"/>
    <w:rsid w:val="000473D1"/>
    <w:rsid w:val="00047FD1"/>
    <w:rsid w:val="00050E14"/>
    <w:rsid w:val="00052869"/>
    <w:rsid w:val="00053999"/>
    <w:rsid w:val="00055371"/>
    <w:rsid w:val="0005649E"/>
    <w:rsid w:val="00061329"/>
    <w:rsid w:val="00065477"/>
    <w:rsid w:val="00066BE7"/>
    <w:rsid w:val="00066D9E"/>
    <w:rsid w:val="00067264"/>
    <w:rsid w:val="00070488"/>
    <w:rsid w:val="00071913"/>
    <w:rsid w:val="00072D06"/>
    <w:rsid w:val="00076FC8"/>
    <w:rsid w:val="0007783D"/>
    <w:rsid w:val="0007795A"/>
    <w:rsid w:val="00081BD9"/>
    <w:rsid w:val="00083584"/>
    <w:rsid w:val="00083648"/>
    <w:rsid w:val="00084340"/>
    <w:rsid w:val="00085960"/>
    <w:rsid w:val="000859E5"/>
    <w:rsid w:val="000867E9"/>
    <w:rsid w:val="000907F6"/>
    <w:rsid w:val="00090B49"/>
    <w:rsid w:val="0009192A"/>
    <w:rsid w:val="000948CB"/>
    <w:rsid w:val="00095506"/>
    <w:rsid w:val="00095A5C"/>
    <w:rsid w:val="00097A4C"/>
    <w:rsid w:val="000A083E"/>
    <w:rsid w:val="000A1AAC"/>
    <w:rsid w:val="000A6D55"/>
    <w:rsid w:val="000A7928"/>
    <w:rsid w:val="000B6401"/>
    <w:rsid w:val="000C36EF"/>
    <w:rsid w:val="000C5B48"/>
    <w:rsid w:val="000C5CF8"/>
    <w:rsid w:val="000D1C58"/>
    <w:rsid w:val="000D2623"/>
    <w:rsid w:val="000D5B30"/>
    <w:rsid w:val="000E3310"/>
    <w:rsid w:val="000E3980"/>
    <w:rsid w:val="000E4179"/>
    <w:rsid w:val="000E44AD"/>
    <w:rsid w:val="000E536A"/>
    <w:rsid w:val="000E797B"/>
    <w:rsid w:val="000F61B2"/>
    <w:rsid w:val="0010225C"/>
    <w:rsid w:val="0010435F"/>
    <w:rsid w:val="00105168"/>
    <w:rsid w:val="00106C72"/>
    <w:rsid w:val="00110220"/>
    <w:rsid w:val="00111476"/>
    <w:rsid w:val="00111F05"/>
    <w:rsid w:val="001125FD"/>
    <w:rsid w:val="00112A8C"/>
    <w:rsid w:val="001167CB"/>
    <w:rsid w:val="00116A50"/>
    <w:rsid w:val="00122531"/>
    <w:rsid w:val="0012677B"/>
    <w:rsid w:val="0013117D"/>
    <w:rsid w:val="00131553"/>
    <w:rsid w:val="00134EEF"/>
    <w:rsid w:val="001356B8"/>
    <w:rsid w:val="00137320"/>
    <w:rsid w:val="00137540"/>
    <w:rsid w:val="0013788E"/>
    <w:rsid w:val="00141E88"/>
    <w:rsid w:val="0014248F"/>
    <w:rsid w:val="0014518F"/>
    <w:rsid w:val="001452EC"/>
    <w:rsid w:val="00145320"/>
    <w:rsid w:val="001472E1"/>
    <w:rsid w:val="00147C07"/>
    <w:rsid w:val="00157A20"/>
    <w:rsid w:val="001613DF"/>
    <w:rsid w:val="001623C1"/>
    <w:rsid w:val="001631DA"/>
    <w:rsid w:val="00165A6A"/>
    <w:rsid w:val="0016632B"/>
    <w:rsid w:val="00166347"/>
    <w:rsid w:val="00170860"/>
    <w:rsid w:val="00171A41"/>
    <w:rsid w:val="00175AD0"/>
    <w:rsid w:val="00180284"/>
    <w:rsid w:val="0018263A"/>
    <w:rsid w:val="0018275A"/>
    <w:rsid w:val="00185B20"/>
    <w:rsid w:val="00191874"/>
    <w:rsid w:val="001979A3"/>
    <w:rsid w:val="00197FD9"/>
    <w:rsid w:val="001A0043"/>
    <w:rsid w:val="001A49BC"/>
    <w:rsid w:val="001A5B5A"/>
    <w:rsid w:val="001B10E1"/>
    <w:rsid w:val="001B408A"/>
    <w:rsid w:val="001B683C"/>
    <w:rsid w:val="001B6BBA"/>
    <w:rsid w:val="001C037D"/>
    <w:rsid w:val="001C04B6"/>
    <w:rsid w:val="001C4935"/>
    <w:rsid w:val="001C654E"/>
    <w:rsid w:val="001C6B39"/>
    <w:rsid w:val="001C7386"/>
    <w:rsid w:val="001C73C1"/>
    <w:rsid w:val="001D0242"/>
    <w:rsid w:val="001D2B6B"/>
    <w:rsid w:val="001D414A"/>
    <w:rsid w:val="001D59AF"/>
    <w:rsid w:val="001E0C7E"/>
    <w:rsid w:val="001E24CB"/>
    <w:rsid w:val="001E75D7"/>
    <w:rsid w:val="001E7B7F"/>
    <w:rsid w:val="0020061A"/>
    <w:rsid w:val="00200B7B"/>
    <w:rsid w:val="0020284B"/>
    <w:rsid w:val="00202F6E"/>
    <w:rsid w:val="00206266"/>
    <w:rsid w:val="002117E5"/>
    <w:rsid w:val="00213309"/>
    <w:rsid w:val="00214B42"/>
    <w:rsid w:val="002154E2"/>
    <w:rsid w:val="0021554E"/>
    <w:rsid w:val="0021568A"/>
    <w:rsid w:val="0021755A"/>
    <w:rsid w:val="0022224B"/>
    <w:rsid w:val="00226E67"/>
    <w:rsid w:val="00231490"/>
    <w:rsid w:val="00231D9C"/>
    <w:rsid w:val="002338F3"/>
    <w:rsid w:val="00233DC9"/>
    <w:rsid w:val="0023418E"/>
    <w:rsid w:val="0023460A"/>
    <w:rsid w:val="00235F4E"/>
    <w:rsid w:val="00236D59"/>
    <w:rsid w:val="00243111"/>
    <w:rsid w:val="00243D58"/>
    <w:rsid w:val="00244288"/>
    <w:rsid w:val="00244D57"/>
    <w:rsid w:val="002453C3"/>
    <w:rsid w:val="00245DD8"/>
    <w:rsid w:val="00254409"/>
    <w:rsid w:val="00254B9C"/>
    <w:rsid w:val="002556A2"/>
    <w:rsid w:val="00260FD6"/>
    <w:rsid w:val="00261449"/>
    <w:rsid w:val="0026194C"/>
    <w:rsid w:val="00263082"/>
    <w:rsid w:val="00266A8B"/>
    <w:rsid w:val="00271A9C"/>
    <w:rsid w:val="00273DB9"/>
    <w:rsid w:val="00275208"/>
    <w:rsid w:val="00275A66"/>
    <w:rsid w:val="00277480"/>
    <w:rsid w:val="0028259C"/>
    <w:rsid w:val="00283F53"/>
    <w:rsid w:val="00284ED2"/>
    <w:rsid w:val="00285447"/>
    <w:rsid w:val="002869DB"/>
    <w:rsid w:val="00286F25"/>
    <w:rsid w:val="00287284"/>
    <w:rsid w:val="00290610"/>
    <w:rsid w:val="00290DE3"/>
    <w:rsid w:val="002917F1"/>
    <w:rsid w:val="00293D23"/>
    <w:rsid w:val="00293E61"/>
    <w:rsid w:val="00294DFD"/>
    <w:rsid w:val="00296EF5"/>
    <w:rsid w:val="00297166"/>
    <w:rsid w:val="002A00F3"/>
    <w:rsid w:val="002A0D43"/>
    <w:rsid w:val="002A2708"/>
    <w:rsid w:val="002A35F2"/>
    <w:rsid w:val="002A420B"/>
    <w:rsid w:val="002A4CD2"/>
    <w:rsid w:val="002A62DD"/>
    <w:rsid w:val="002A6367"/>
    <w:rsid w:val="002B0E78"/>
    <w:rsid w:val="002B6A85"/>
    <w:rsid w:val="002C1345"/>
    <w:rsid w:val="002C29C6"/>
    <w:rsid w:val="002C4EC3"/>
    <w:rsid w:val="002C573B"/>
    <w:rsid w:val="002D07C2"/>
    <w:rsid w:val="002E0747"/>
    <w:rsid w:val="002E19B8"/>
    <w:rsid w:val="002E2E97"/>
    <w:rsid w:val="002E387F"/>
    <w:rsid w:val="002E57A4"/>
    <w:rsid w:val="002E5A03"/>
    <w:rsid w:val="002E6A37"/>
    <w:rsid w:val="002F0780"/>
    <w:rsid w:val="002F12E3"/>
    <w:rsid w:val="002F2B13"/>
    <w:rsid w:val="002F66DA"/>
    <w:rsid w:val="002F6799"/>
    <w:rsid w:val="003009EA"/>
    <w:rsid w:val="003032E4"/>
    <w:rsid w:val="00303EE8"/>
    <w:rsid w:val="003052C2"/>
    <w:rsid w:val="003101A5"/>
    <w:rsid w:val="003109D7"/>
    <w:rsid w:val="00311274"/>
    <w:rsid w:val="00311F74"/>
    <w:rsid w:val="00315138"/>
    <w:rsid w:val="003229E6"/>
    <w:rsid w:val="0032579F"/>
    <w:rsid w:val="00330141"/>
    <w:rsid w:val="00330B8B"/>
    <w:rsid w:val="003345F2"/>
    <w:rsid w:val="00335EFC"/>
    <w:rsid w:val="00336345"/>
    <w:rsid w:val="00340272"/>
    <w:rsid w:val="00341361"/>
    <w:rsid w:val="0034215B"/>
    <w:rsid w:val="00343B6D"/>
    <w:rsid w:val="003455DA"/>
    <w:rsid w:val="0035052D"/>
    <w:rsid w:val="00351CA7"/>
    <w:rsid w:val="00352915"/>
    <w:rsid w:val="00354D3F"/>
    <w:rsid w:val="00361977"/>
    <w:rsid w:val="00361A5F"/>
    <w:rsid w:val="0036359A"/>
    <w:rsid w:val="00365765"/>
    <w:rsid w:val="00365C66"/>
    <w:rsid w:val="00365D38"/>
    <w:rsid w:val="003665A1"/>
    <w:rsid w:val="003666D1"/>
    <w:rsid w:val="003666F2"/>
    <w:rsid w:val="0037064C"/>
    <w:rsid w:val="00370781"/>
    <w:rsid w:val="00370C35"/>
    <w:rsid w:val="00370F5F"/>
    <w:rsid w:val="003718F8"/>
    <w:rsid w:val="003722AF"/>
    <w:rsid w:val="00372B08"/>
    <w:rsid w:val="00374139"/>
    <w:rsid w:val="00376191"/>
    <w:rsid w:val="00377A74"/>
    <w:rsid w:val="003810BD"/>
    <w:rsid w:val="00381E93"/>
    <w:rsid w:val="003820EE"/>
    <w:rsid w:val="003836FB"/>
    <w:rsid w:val="00383F3C"/>
    <w:rsid w:val="00384243"/>
    <w:rsid w:val="00384AE4"/>
    <w:rsid w:val="003A0389"/>
    <w:rsid w:val="003A14E1"/>
    <w:rsid w:val="003A61A6"/>
    <w:rsid w:val="003A6540"/>
    <w:rsid w:val="003A7422"/>
    <w:rsid w:val="003B6853"/>
    <w:rsid w:val="003B69BF"/>
    <w:rsid w:val="003B7699"/>
    <w:rsid w:val="003B7C24"/>
    <w:rsid w:val="003C1AAC"/>
    <w:rsid w:val="003C3D64"/>
    <w:rsid w:val="003C4CCE"/>
    <w:rsid w:val="003C755C"/>
    <w:rsid w:val="003C760E"/>
    <w:rsid w:val="003D2532"/>
    <w:rsid w:val="003D2FEF"/>
    <w:rsid w:val="003D3894"/>
    <w:rsid w:val="003D4750"/>
    <w:rsid w:val="003D4FCF"/>
    <w:rsid w:val="003D767C"/>
    <w:rsid w:val="003D79F1"/>
    <w:rsid w:val="003E2350"/>
    <w:rsid w:val="003E2406"/>
    <w:rsid w:val="003E7BCD"/>
    <w:rsid w:val="003E7C31"/>
    <w:rsid w:val="003F1D4A"/>
    <w:rsid w:val="003F21B2"/>
    <w:rsid w:val="003F21D5"/>
    <w:rsid w:val="003F2CBF"/>
    <w:rsid w:val="003F3D31"/>
    <w:rsid w:val="003F3EF7"/>
    <w:rsid w:val="003F5F67"/>
    <w:rsid w:val="003F7463"/>
    <w:rsid w:val="00400325"/>
    <w:rsid w:val="00401113"/>
    <w:rsid w:val="004035B4"/>
    <w:rsid w:val="00404A30"/>
    <w:rsid w:val="00406652"/>
    <w:rsid w:val="00410CED"/>
    <w:rsid w:val="004110AD"/>
    <w:rsid w:val="00411681"/>
    <w:rsid w:val="00412D0F"/>
    <w:rsid w:val="004144E0"/>
    <w:rsid w:val="004157FD"/>
    <w:rsid w:val="00422BA4"/>
    <w:rsid w:val="00424410"/>
    <w:rsid w:val="004263BF"/>
    <w:rsid w:val="004318F4"/>
    <w:rsid w:val="0043191F"/>
    <w:rsid w:val="00432129"/>
    <w:rsid w:val="004373ED"/>
    <w:rsid w:val="0044618F"/>
    <w:rsid w:val="00447813"/>
    <w:rsid w:val="00452D0F"/>
    <w:rsid w:val="004545FB"/>
    <w:rsid w:val="00455729"/>
    <w:rsid w:val="00455BB0"/>
    <w:rsid w:val="00456751"/>
    <w:rsid w:val="00462469"/>
    <w:rsid w:val="004635F0"/>
    <w:rsid w:val="00463656"/>
    <w:rsid w:val="00465479"/>
    <w:rsid w:val="004657FE"/>
    <w:rsid w:val="004716B5"/>
    <w:rsid w:val="004719EC"/>
    <w:rsid w:val="004727F6"/>
    <w:rsid w:val="004730D8"/>
    <w:rsid w:val="004745BD"/>
    <w:rsid w:val="00475333"/>
    <w:rsid w:val="00476E19"/>
    <w:rsid w:val="004809DA"/>
    <w:rsid w:val="0048243A"/>
    <w:rsid w:val="00484DAE"/>
    <w:rsid w:val="00490716"/>
    <w:rsid w:val="0049177D"/>
    <w:rsid w:val="00492550"/>
    <w:rsid w:val="00492752"/>
    <w:rsid w:val="004958B7"/>
    <w:rsid w:val="00497997"/>
    <w:rsid w:val="004A6E76"/>
    <w:rsid w:val="004B1979"/>
    <w:rsid w:val="004B237C"/>
    <w:rsid w:val="004B4E69"/>
    <w:rsid w:val="004B65EA"/>
    <w:rsid w:val="004B72E2"/>
    <w:rsid w:val="004B7BEB"/>
    <w:rsid w:val="004B7E7A"/>
    <w:rsid w:val="004C1F23"/>
    <w:rsid w:val="004C2350"/>
    <w:rsid w:val="004C37F6"/>
    <w:rsid w:val="004C38D4"/>
    <w:rsid w:val="004C6E1F"/>
    <w:rsid w:val="004D10F6"/>
    <w:rsid w:val="004D1124"/>
    <w:rsid w:val="004D3863"/>
    <w:rsid w:val="004E360B"/>
    <w:rsid w:val="004E47E5"/>
    <w:rsid w:val="004E4D04"/>
    <w:rsid w:val="004E5977"/>
    <w:rsid w:val="004E6B90"/>
    <w:rsid w:val="004F2FFE"/>
    <w:rsid w:val="004F364D"/>
    <w:rsid w:val="004F45E7"/>
    <w:rsid w:val="004F5099"/>
    <w:rsid w:val="004F7F15"/>
    <w:rsid w:val="0050043D"/>
    <w:rsid w:val="00500834"/>
    <w:rsid w:val="00500E47"/>
    <w:rsid w:val="00502487"/>
    <w:rsid w:val="00502B25"/>
    <w:rsid w:val="00503CEB"/>
    <w:rsid w:val="005054D0"/>
    <w:rsid w:val="00515612"/>
    <w:rsid w:val="005175B9"/>
    <w:rsid w:val="00517DB2"/>
    <w:rsid w:val="00522C53"/>
    <w:rsid w:val="00522D33"/>
    <w:rsid w:val="0052372C"/>
    <w:rsid w:val="00523A6D"/>
    <w:rsid w:val="005245A7"/>
    <w:rsid w:val="00527982"/>
    <w:rsid w:val="00534429"/>
    <w:rsid w:val="005424B9"/>
    <w:rsid w:val="00544CDB"/>
    <w:rsid w:val="00547000"/>
    <w:rsid w:val="005472F9"/>
    <w:rsid w:val="00547AA8"/>
    <w:rsid w:val="005541CC"/>
    <w:rsid w:val="00554426"/>
    <w:rsid w:val="0055537D"/>
    <w:rsid w:val="00555E40"/>
    <w:rsid w:val="00556339"/>
    <w:rsid w:val="005621D9"/>
    <w:rsid w:val="005621F1"/>
    <w:rsid w:val="0056273D"/>
    <w:rsid w:val="005662B3"/>
    <w:rsid w:val="00567581"/>
    <w:rsid w:val="00567923"/>
    <w:rsid w:val="00567F0A"/>
    <w:rsid w:val="00570920"/>
    <w:rsid w:val="0057242B"/>
    <w:rsid w:val="0057244C"/>
    <w:rsid w:val="0057518E"/>
    <w:rsid w:val="00576524"/>
    <w:rsid w:val="00577E61"/>
    <w:rsid w:val="005816FE"/>
    <w:rsid w:val="00582912"/>
    <w:rsid w:val="00583049"/>
    <w:rsid w:val="00583B60"/>
    <w:rsid w:val="00584A59"/>
    <w:rsid w:val="00586DBC"/>
    <w:rsid w:val="00590377"/>
    <w:rsid w:val="00591FE6"/>
    <w:rsid w:val="005931C3"/>
    <w:rsid w:val="00593BBD"/>
    <w:rsid w:val="00595A5A"/>
    <w:rsid w:val="005A06E1"/>
    <w:rsid w:val="005A51F1"/>
    <w:rsid w:val="005A6FD1"/>
    <w:rsid w:val="005A7B48"/>
    <w:rsid w:val="005B41A1"/>
    <w:rsid w:val="005B5E8F"/>
    <w:rsid w:val="005C1DBF"/>
    <w:rsid w:val="005C3385"/>
    <w:rsid w:val="005C42A1"/>
    <w:rsid w:val="005C44D1"/>
    <w:rsid w:val="005C6759"/>
    <w:rsid w:val="005D0703"/>
    <w:rsid w:val="005D1EBE"/>
    <w:rsid w:val="005D4249"/>
    <w:rsid w:val="005D4832"/>
    <w:rsid w:val="005D7B71"/>
    <w:rsid w:val="005D7EAB"/>
    <w:rsid w:val="005E1395"/>
    <w:rsid w:val="005E25B8"/>
    <w:rsid w:val="005F09C7"/>
    <w:rsid w:val="005F2475"/>
    <w:rsid w:val="005F3165"/>
    <w:rsid w:val="005F6A73"/>
    <w:rsid w:val="006043C8"/>
    <w:rsid w:val="00605896"/>
    <w:rsid w:val="00613F9C"/>
    <w:rsid w:val="006154B8"/>
    <w:rsid w:val="00615819"/>
    <w:rsid w:val="00615B30"/>
    <w:rsid w:val="006178D9"/>
    <w:rsid w:val="00617F25"/>
    <w:rsid w:val="00621542"/>
    <w:rsid w:val="0062203B"/>
    <w:rsid w:val="006244EA"/>
    <w:rsid w:val="00625A27"/>
    <w:rsid w:val="00625A9E"/>
    <w:rsid w:val="00627A2E"/>
    <w:rsid w:val="00630824"/>
    <w:rsid w:val="00630C1B"/>
    <w:rsid w:val="0063318E"/>
    <w:rsid w:val="0063442A"/>
    <w:rsid w:val="006353A6"/>
    <w:rsid w:val="00640867"/>
    <w:rsid w:val="00641CFF"/>
    <w:rsid w:val="0064245C"/>
    <w:rsid w:val="00644D1C"/>
    <w:rsid w:val="00644F75"/>
    <w:rsid w:val="006451B8"/>
    <w:rsid w:val="006474CC"/>
    <w:rsid w:val="00655B0F"/>
    <w:rsid w:val="00655DE4"/>
    <w:rsid w:val="00661A4F"/>
    <w:rsid w:val="00662124"/>
    <w:rsid w:val="00663DE2"/>
    <w:rsid w:val="006649F8"/>
    <w:rsid w:val="00665D8E"/>
    <w:rsid w:val="006677E8"/>
    <w:rsid w:val="00667AA4"/>
    <w:rsid w:val="00667C98"/>
    <w:rsid w:val="00671465"/>
    <w:rsid w:val="006741E0"/>
    <w:rsid w:val="00676ACF"/>
    <w:rsid w:val="00685B1F"/>
    <w:rsid w:val="006938E8"/>
    <w:rsid w:val="00695125"/>
    <w:rsid w:val="0069544A"/>
    <w:rsid w:val="006964DD"/>
    <w:rsid w:val="00696651"/>
    <w:rsid w:val="006969F3"/>
    <w:rsid w:val="006A1731"/>
    <w:rsid w:val="006A1F18"/>
    <w:rsid w:val="006A2672"/>
    <w:rsid w:val="006A56CA"/>
    <w:rsid w:val="006A6625"/>
    <w:rsid w:val="006A68A0"/>
    <w:rsid w:val="006B0683"/>
    <w:rsid w:val="006B1FD4"/>
    <w:rsid w:val="006B5741"/>
    <w:rsid w:val="006B57EA"/>
    <w:rsid w:val="006B6B6A"/>
    <w:rsid w:val="006B6DFA"/>
    <w:rsid w:val="006C11D1"/>
    <w:rsid w:val="006C1FEA"/>
    <w:rsid w:val="006C49EF"/>
    <w:rsid w:val="006C5DED"/>
    <w:rsid w:val="006C62C7"/>
    <w:rsid w:val="006D0E61"/>
    <w:rsid w:val="006D2F4E"/>
    <w:rsid w:val="006D608E"/>
    <w:rsid w:val="006D6860"/>
    <w:rsid w:val="006E10AA"/>
    <w:rsid w:val="006E13BB"/>
    <w:rsid w:val="006E18C1"/>
    <w:rsid w:val="006E2B86"/>
    <w:rsid w:val="006E58ED"/>
    <w:rsid w:val="006E6B7A"/>
    <w:rsid w:val="006E757E"/>
    <w:rsid w:val="006F39DD"/>
    <w:rsid w:val="006F3A1D"/>
    <w:rsid w:val="006F6608"/>
    <w:rsid w:val="006F6D8F"/>
    <w:rsid w:val="006F7F3C"/>
    <w:rsid w:val="00700420"/>
    <w:rsid w:val="0070153C"/>
    <w:rsid w:val="00707CBE"/>
    <w:rsid w:val="00711A90"/>
    <w:rsid w:val="00717493"/>
    <w:rsid w:val="007211F4"/>
    <w:rsid w:val="00721A8F"/>
    <w:rsid w:val="00723B31"/>
    <w:rsid w:val="00724152"/>
    <w:rsid w:val="007252C9"/>
    <w:rsid w:val="007314B8"/>
    <w:rsid w:val="0073283F"/>
    <w:rsid w:val="007347D3"/>
    <w:rsid w:val="00736135"/>
    <w:rsid w:val="00736793"/>
    <w:rsid w:val="00740D89"/>
    <w:rsid w:val="00742D4D"/>
    <w:rsid w:val="007466BA"/>
    <w:rsid w:val="00746B37"/>
    <w:rsid w:val="007508B6"/>
    <w:rsid w:val="00752FDF"/>
    <w:rsid w:val="00755EDF"/>
    <w:rsid w:val="00760611"/>
    <w:rsid w:val="007608D9"/>
    <w:rsid w:val="00761589"/>
    <w:rsid w:val="00761709"/>
    <w:rsid w:val="00764935"/>
    <w:rsid w:val="00766A23"/>
    <w:rsid w:val="00766A50"/>
    <w:rsid w:val="007707D6"/>
    <w:rsid w:val="00771FBC"/>
    <w:rsid w:val="0077306A"/>
    <w:rsid w:val="00773BD2"/>
    <w:rsid w:val="007742C1"/>
    <w:rsid w:val="007765DD"/>
    <w:rsid w:val="007770B8"/>
    <w:rsid w:val="00777CB5"/>
    <w:rsid w:val="00782D40"/>
    <w:rsid w:val="00783A17"/>
    <w:rsid w:val="00785545"/>
    <w:rsid w:val="00785D09"/>
    <w:rsid w:val="007869D1"/>
    <w:rsid w:val="00786A50"/>
    <w:rsid w:val="007874A8"/>
    <w:rsid w:val="00790FA3"/>
    <w:rsid w:val="00792FC0"/>
    <w:rsid w:val="00793D63"/>
    <w:rsid w:val="0079421D"/>
    <w:rsid w:val="00794EB4"/>
    <w:rsid w:val="00795F5C"/>
    <w:rsid w:val="0079640E"/>
    <w:rsid w:val="00796FF5"/>
    <w:rsid w:val="0079787F"/>
    <w:rsid w:val="007A1600"/>
    <w:rsid w:val="007A1645"/>
    <w:rsid w:val="007A16D8"/>
    <w:rsid w:val="007A2869"/>
    <w:rsid w:val="007A421C"/>
    <w:rsid w:val="007A4A21"/>
    <w:rsid w:val="007A57A2"/>
    <w:rsid w:val="007A69EA"/>
    <w:rsid w:val="007B32B8"/>
    <w:rsid w:val="007B4045"/>
    <w:rsid w:val="007B440E"/>
    <w:rsid w:val="007B56D6"/>
    <w:rsid w:val="007B61D0"/>
    <w:rsid w:val="007C10DE"/>
    <w:rsid w:val="007C1D22"/>
    <w:rsid w:val="007C3CF5"/>
    <w:rsid w:val="007C477C"/>
    <w:rsid w:val="007C5A40"/>
    <w:rsid w:val="007C63AC"/>
    <w:rsid w:val="007C7178"/>
    <w:rsid w:val="007D0148"/>
    <w:rsid w:val="007D2292"/>
    <w:rsid w:val="007D7561"/>
    <w:rsid w:val="007E1108"/>
    <w:rsid w:val="007E257B"/>
    <w:rsid w:val="007E28E4"/>
    <w:rsid w:val="007E3116"/>
    <w:rsid w:val="007E49CA"/>
    <w:rsid w:val="007E535F"/>
    <w:rsid w:val="007F4B9E"/>
    <w:rsid w:val="007F4DEF"/>
    <w:rsid w:val="007F5811"/>
    <w:rsid w:val="007F5E67"/>
    <w:rsid w:val="00802631"/>
    <w:rsid w:val="00803705"/>
    <w:rsid w:val="008041A1"/>
    <w:rsid w:val="00804E55"/>
    <w:rsid w:val="008104B4"/>
    <w:rsid w:val="008125AA"/>
    <w:rsid w:val="00816064"/>
    <w:rsid w:val="008165B8"/>
    <w:rsid w:val="00820FD2"/>
    <w:rsid w:val="00822647"/>
    <w:rsid w:val="00822E27"/>
    <w:rsid w:val="0082614C"/>
    <w:rsid w:val="00826FE8"/>
    <w:rsid w:val="0083006A"/>
    <w:rsid w:val="00830C02"/>
    <w:rsid w:val="00832671"/>
    <w:rsid w:val="00832C59"/>
    <w:rsid w:val="00834145"/>
    <w:rsid w:val="008371B2"/>
    <w:rsid w:val="0083738F"/>
    <w:rsid w:val="008404A8"/>
    <w:rsid w:val="00841F84"/>
    <w:rsid w:val="00842389"/>
    <w:rsid w:val="00842F7D"/>
    <w:rsid w:val="00844860"/>
    <w:rsid w:val="00846894"/>
    <w:rsid w:val="00854A1B"/>
    <w:rsid w:val="008574D2"/>
    <w:rsid w:val="008640FA"/>
    <w:rsid w:val="0086474E"/>
    <w:rsid w:val="00864F24"/>
    <w:rsid w:val="008655E7"/>
    <w:rsid w:val="00867082"/>
    <w:rsid w:val="008672AA"/>
    <w:rsid w:val="00867CB8"/>
    <w:rsid w:val="00867CEE"/>
    <w:rsid w:val="008705DE"/>
    <w:rsid w:val="008758AB"/>
    <w:rsid w:val="008803EF"/>
    <w:rsid w:val="0088143E"/>
    <w:rsid w:val="008821BE"/>
    <w:rsid w:val="008845A3"/>
    <w:rsid w:val="0088501C"/>
    <w:rsid w:val="00887CFF"/>
    <w:rsid w:val="00890191"/>
    <w:rsid w:val="00890FE2"/>
    <w:rsid w:val="008915FB"/>
    <w:rsid w:val="008916AA"/>
    <w:rsid w:val="00892F32"/>
    <w:rsid w:val="008935DF"/>
    <w:rsid w:val="00893BCC"/>
    <w:rsid w:val="0089485B"/>
    <w:rsid w:val="00895985"/>
    <w:rsid w:val="008A0522"/>
    <w:rsid w:val="008A14F2"/>
    <w:rsid w:val="008A23F9"/>
    <w:rsid w:val="008B01FD"/>
    <w:rsid w:val="008B1914"/>
    <w:rsid w:val="008B6CAB"/>
    <w:rsid w:val="008B70AE"/>
    <w:rsid w:val="008C1D5F"/>
    <w:rsid w:val="008C1F5E"/>
    <w:rsid w:val="008C407D"/>
    <w:rsid w:val="008C5FE5"/>
    <w:rsid w:val="008C6E59"/>
    <w:rsid w:val="008C7C26"/>
    <w:rsid w:val="008D44E5"/>
    <w:rsid w:val="008D5D75"/>
    <w:rsid w:val="008E2C46"/>
    <w:rsid w:val="008E4941"/>
    <w:rsid w:val="008E52FA"/>
    <w:rsid w:val="008E61A2"/>
    <w:rsid w:val="008E7026"/>
    <w:rsid w:val="008E7090"/>
    <w:rsid w:val="008E7FF7"/>
    <w:rsid w:val="008F4995"/>
    <w:rsid w:val="008F7249"/>
    <w:rsid w:val="008F73DF"/>
    <w:rsid w:val="009005F9"/>
    <w:rsid w:val="0090271A"/>
    <w:rsid w:val="009030F0"/>
    <w:rsid w:val="00903F8A"/>
    <w:rsid w:val="0091122A"/>
    <w:rsid w:val="0091517A"/>
    <w:rsid w:val="00922160"/>
    <w:rsid w:val="009221A7"/>
    <w:rsid w:val="00922FA5"/>
    <w:rsid w:val="0092601A"/>
    <w:rsid w:val="00926C56"/>
    <w:rsid w:val="009276EE"/>
    <w:rsid w:val="009308F3"/>
    <w:rsid w:val="009312D8"/>
    <w:rsid w:val="00931C29"/>
    <w:rsid w:val="0093245C"/>
    <w:rsid w:val="00932B1A"/>
    <w:rsid w:val="00933281"/>
    <w:rsid w:val="00935222"/>
    <w:rsid w:val="00940382"/>
    <w:rsid w:val="00942322"/>
    <w:rsid w:val="00943366"/>
    <w:rsid w:val="00946EF1"/>
    <w:rsid w:val="009504E5"/>
    <w:rsid w:val="0095188B"/>
    <w:rsid w:val="0095269D"/>
    <w:rsid w:val="00953D67"/>
    <w:rsid w:val="00962BAF"/>
    <w:rsid w:val="009630CB"/>
    <w:rsid w:val="00963320"/>
    <w:rsid w:val="00963E0E"/>
    <w:rsid w:val="00964677"/>
    <w:rsid w:val="00967A3F"/>
    <w:rsid w:val="009726C5"/>
    <w:rsid w:val="00973E58"/>
    <w:rsid w:val="009754A2"/>
    <w:rsid w:val="009760DB"/>
    <w:rsid w:val="009811E0"/>
    <w:rsid w:val="009837EF"/>
    <w:rsid w:val="0098504F"/>
    <w:rsid w:val="00990611"/>
    <w:rsid w:val="0099359B"/>
    <w:rsid w:val="009959E7"/>
    <w:rsid w:val="009A03E7"/>
    <w:rsid w:val="009A21ED"/>
    <w:rsid w:val="009A595C"/>
    <w:rsid w:val="009A7273"/>
    <w:rsid w:val="009A77D8"/>
    <w:rsid w:val="009A7C54"/>
    <w:rsid w:val="009B19BB"/>
    <w:rsid w:val="009B33BF"/>
    <w:rsid w:val="009B41D4"/>
    <w:rsid w:val="009B4A6E"/>
    <w:rsid w:val="009B665C"/>
    <w:rsid w:val="009B703D"/>
    <w:rsid w:val="009C0D5A"/>
    <w:rsid w:val="009C1BE1"/>
    <w:rsid w:val="009C65FA"/>
    <w:rsid w:val="009D32CD"/>
    <w:rsid w:val="009D75AB"/>
    <w:rsid w:val="009E040D"/>
    <w:rsid w:val="009E3DB9"/>
    <w:rsid w:val="009E40E7"/>
    <w:rsid w:val="009E7013"/>
    <w:rsid w:val="009F36C8"/>
    <w:rsid w:val="009F6406"/>
    <w:rsid w:val="009F7C14"/>
    <w:rsid w:val="009F7D41"/>
    <w:rsid w:val="00A02634"/>
    <w:rsid w:val="00A03CCA"/>
    <w:rsid w:val="00A04301"/>
    <w:rsid w:val="00A077F7"/>
    <w:rsid w:val="00A07A42"/>
    <w:rsid w:val="00A07B67"/>
    <w:rsid w:val="00A12357"/>
    <w:rsid w:val="00A126C4"/>
    <w:rsid w:val="00A13431"/>
    <w:rsid w:val="00A21B8D"/>
    <w:rsid w:val="00A23B1F"/>
    <w:rsid w:val="00A30215"/>
    <w:rsid w:val="00A366EA"/>
    <w:rsid w:val="00A37C0C"/>
    <w:rsid w:val="00A40E57"/>
    <w:rsid w:val="00A42C1D"/>
    <w:rsid w:val="00A43CFB"/>
    <w:rsid w:val="00A44C17"/>
    <w:rsid w:val="00A456A4"/>
    <w:rsid w:val="00A52B8B"/>
    <w:rsid w:val="00A56EEA"/>
    <w:rsid w:val="00A57691"/>
    <w:rsid w:val="00A62BDE"/>
    <w:rsid w:val="00A64BB3"/>
    <w:rsid w:val="00A65B3B"/>
    <w:rsid w:val="00A65BEF"/>
    <w:rsid w:val="00A72579"/>
    <w:rsid w:val="00A726DB"/>
    <w:rsid w:val="00A76B33"/>
    <w:rsid w:val="00A7763F"/>
    <w:rsid w:val="00A8300B"/>
    <w:rsid w:val="00A83C92"/>
    <w:rsid w:val="00A84C88"/>
    <w:rsid w:val="00A84DB2"/>
    <w:rsid w:val="00A85203"/>
    <w:rsid w:val="00A86157"/>
    <w:rsid w:val="00A87F0C"/>
    <w:rsid w:val="00A9096F"/>
    <w:rsid w:val="00A92AEC"/>
    <w:rsid w:val="00A94188"/>
    <w:rsid w:val="00A95BEB"/>
    <w:rsid w:val="00A96A6C"/>
    <w:rsid w:val="00AA0AFC"/>
    <w:rsid w:val="00AA55E2"/>
    <w:rsid w:val="00AA6113"/>
    <w:rsid w:val="00AA69F4"/>
    <w:rsid w:val="00AA7EC6"/>
    <w:rsid w:val="00AB29BA"/>
    <w:rsid w:val="00AB3F8A"/>
    <w:rsid w:val="00AB4CB5"/>
    <w:rsid w:val="00AC0906"/>
    <w:rsid w:val="00AC2FF3"/>
    <w:rsid w:val="00AC6BDC"/>
    <w:rsid w:val="00AC72E9"/>
    <w:rsid w:val="00AD08D3"/>
    <w:rsid w:val="00AD1209"/>
    <w:rsid w:val="00AD20CB"/>
    <w:rsid w:val="00AD2CE7"/>
    <w:rsid w:val="00AD4ADB"/>
    <w:rsid w:val="00AD66B1"/>
    <w:rsid w:val="00AD6A32"/>
    <w:rsid w:val="00AD7748"/>
    <w:rsid w:val="00AE181A"/>
    <w:rsid w:val="00AE647E"/>
    <w:rsid w:val="00AE6F75"/>
    <w:rsid w:val="00AE78FA"/>
    <w:rsid w:val="00AF0337"/>
    <w:rsid w:val="00AF0FA1"/>
    <w:rsid w:val="00AF195A"/>
    <w:rsid w:val="00AF513F"/>
    <w:rsid w:val="00B00331"/>
    <w:rsid w:val="00B00C39"/>
    <w:rsid w:val="00B039E6"/>
    <w:rsid w:val="00B0467F"/>
    <w:rsid w:val="00B109E3"/>
    <w:rsid w:val="00B1338B"/>
    <w:rsid w:val="00B13A27"/>
    <w:rsid w:val="00B20738"/>
    <w:rsid w:val="00B213EC"/>
    <w:rsid w:val="00B21A07"/>
    <w:rsid w:val="00B24A7C"/>
    <w:rsid w:val="00B26422"/>
    <w:rsid w:val="00B27257"/>
    <w:rsid w:val="00B278F7"/>
    <w:rsid w:val="00B30FE9"/>
    <w:rsid w:val="00B31078"/>
    <w:rsid w:val="00B32C5C"/>
    <w:rsid w:val="00B33F5C"/>
    <w:rsid w:val="00B35AB9"/>
    <w:rsid w:val="00B44143"/>
    <w:rsid w:val="00B4453D"/>
    <w:rsid w:val="00B4454E"/>
    <w:rsid w:val="00B45656"/>
    <w:rsid w:val="00B46C21"/>
    <w:rsid w:val="00B47984"/>
    <w:rsid w:val="00B50ADE"/>
    <w:rsid w:val="00B51232"/>
    <w:rsid w:val="00B521F3"/>
    <w:rsid w:val="00B52A0F"/>
    <w:rsid w:val="00B54139"/>
    <w:rsid w:val="00B56D63"/>
    <w:rsid w:val="00B6474E"/>
    <w:rsid w:val="00B647B2"/>
    <w:rsid w:val="00B66413"/>
    <w:rsid w:val="00B720B2"/>
    <w:rsid w:val="00B73D6F"/>
    <w:rsid w:val="00B77932"/>
    <w:rsid w:val="00B82123"/>
    <w:rsid w:val="00B82E01"/>
    <w:rsid w:val="00B8512F"/>
    <w:rsid w:val="00B86F19"/>
    <w:rsid w:val="00B907CB"/>
    <w:rsid w:val="00B907D7"/>
    <w:rsid w:val="00B954DB"/>
    <w:rsid w:val="00B96F45"/>
    <w:rsid w:val="00B97EC0"/>
    <w:rsid w:val="00BA0528"/>
    <w:rsid w:val="00BA23E0"/>
    <w:rsid w:val="00BA44DA"/>
    <w:rsid w:val="00BB228C"/>
    <w:rsid w:val="00BB2381"/>
    <w:rsid w:val="00BB6A0D"/>
    <w:rsid w:val="00BB77A6"/>
    <w:rsid w:val="00BC2427"/>
    <w:rsid w:val="00BC2F03"/>
    <w:rsid w:val="00BC4338"/>
    <w:rsid w:val="00BC4EC5"/>
    <w:rsid w:val="00BC524F"/>
    <w:rsid w:val="00BC5543"/>
    <w:rsid w:val="00BC6110"/>
    <w:rsid w:val="00BC6675"/>
    <w:rsid w:val="00BC7338"/>
    <w:rsid w:val="00BC76FE"/>
    <w:rsid w:val="00BD0FEA"/>
    <w:rsid w:val="00BD217C"/>
    <w:rsid w:val="00BD4173"/>
    <w:rsid w:val="00BD5434"/>
    <w:rsid w:val="00BD5720"/>
    <w:rsid w:val="00BE1A7C"/>
    <w:rsid w:val="00BE4480"/>
    <w:rsid w:val="00BE51DA"/>
    <w:rsid w:val="00BE5661"/>
    <w:rsid w:val="00BE5754"/>
    <w:rsid w:val="00BE7DB7"/>
    <w:rsid w:val="00BF1977"/>
    <w:rsid w:val="00BF30D6"/>
    <w:rsid w:val="00C010F7"/>
    <w:rsid w:val="00C04C3B"/>
    <w:rsid w:val="00C05542"/>
    <w:rsid w:val="00C05A3C"/>
    <w:rsid w:val="00C0699C"/>
    <w:rsid w:val="00C07438"/>
    <w:rsid w:val="00C1137D"/>
    <w:rsid w:val="00C16CF2"/>
    <w:rsid w:val="00C17AAF"/>
    <w:rsid w:val="00C2176F"/>
    <w:rsid w:val="00C218FC"/>
    <w:rsid w:val="00C23A8A"/>
    <w:rsid w:val="00C23EAB"/>
    <w:rsid w:val="00C255FC"/>
    <w:rsid w:val="00C31ADC"/>
    <w:rsid w:val="00C32A67"/>
    <w:rsid w:val="00C32C45"/>
    <w:rsid w:val="00C32CBA"/>
    <w:rsid w:val="00C32E02"/>
    <w:rsid w:val="00C32E6B"/>
    <w:rsid w:val="00C33C07"/>
    <w:rsid w:val="00C34CAB"/>
    <w:rsid w:val="00C3594C"/>
    <w:rsid w:val="00C36080"/>
    <w:rsid w:val="00C37076"/>
    <w:rsid w:val="00C372B8"/>
    <w:rsid w:val="00C45A29"/>
    <w:rsid w:val="00C45DBA"/>
    <w:rsid w:val="00C46778"/>
    <w:rsid w:val="00C46EE1"/>
    <w:rsid w:val="00C47C44"/>
    <w:rsid w:val="00C500D8"/>
    <w:rsid w:val="00C5106B"/>
    <w:rsid w:val="00C5347A"/>
    <w:rsid w:val="00C574E8"/>
    <w:rsid w:val="00C57EB1"/>
    <w:rsid w:val="00C60E8C"/>
    <w:rsid w:val="00C64720"/>
    <w:rsid w:val="00C67938"/>
    <w:rsid w:val="00C715E6"/>
    <w:rsid w:val="00C73CB2"/>
    <w:rsid w:val="00C756D1"/>
    <w:rsid w:val="00C77F22"/>
    <w:rsid w:val="00C8395B"/>
    <w:rsid w:val="00C83B3A"/>
    <w:rsid w:val="00C871E4"/>
    <w:rsid w:val="00C93BEC"/>
    <w:rsid w:val="00C945AC"/>
    <w:rsid w:val="00C962DD"/>
    <w:rsid w:val="00CA4DEF"/>
    <w:rsid w:val="00CA5438"/>
    <w:rsid w:val="00CB01B5"/>
    <w:rsid w:val="00CB05CC"/>
    <w:rsid w:val="00CB0C35"/>
    <w:rsid w:val="00CB1817"/>
    <w:rsid w:val="00CB3443"/>
    <w:rsid w:val="00CC31D1"/>
    <w:rsid w:val="00CC44AB"/>
    <w:rsid w:val="00CC6B4C"/>
    <w:rsid w:val="00CD0948"/>
    <w:rsid w:val="00CD1A86"/>
    <w:rsid w:val="00CD1C75"/>
    <w:rsid w:val="00CD3B55"/>
    <w:rsid w:val="00CD4AFD"/>
    <w:rsid w:val="00CD5BD1"/>
    <w:rsid w:val="00CD6A0A"/>
    <w:rsid w:val="00CD6B90"/>
    <w:rsid w:val="00CE220C"/>
    <w:rsid w:val="00CE3074"/>
    <w:rsid w:val="00CE430A"/>
    <w:rsid w:val="00CE5CA7"/>
    <w:rsid w:val="00CE5F50"/>
    <w:rsid w:val="00CF19FB"/>
    <w:rsid w:val="00CF3D7F"/>
    <w:rsid w:val="00CF4CB0"/>
    <w:rsid w:val="00CF50B0"/>
    <w:rsid w:val="00CF71E4"/>
    <w:rsid w:val="00CF7CDD"/>
    <w:rsid w:val="00D04930"/>
    <w:rsid w:val="00D0585B"/>
    <w:rsid w:val="00D06F83"/>
    <w:rsid w:val="00D0733E"/>
    <w:rsid w:val="00D1139E"/>
    <w:rsid w:val="00D13AA5"/>
    <w:rsid w:val="00D1470A"/>
    <w:rsid w:val="00D148BE"/>
    <w:rsid w:val="00D14C64"/>
    <w:rsid w:val="00D1660D"/>
    <w:rsid w:val="00D166A5"/>
    <w:rsid w:val="00D20C1E"/>
    <w:rsid w:val="00D32D26"/>
    <w:rsid w:val="00D37C0E"/>
    <w:rsid w:val="00D407AC"/>
    <w:rsid w:val="00D414ED"/>
    <w:rsid w:val="00D41E2F"/>
    <w:rsid w:val="00D42E8D"/>
    <w:rsid w:val="00D435CB"/>
    <w:rsid w:val="00D43E39"/>
    <w:rsid w:val="00D50365"/>
    <w:rsid w:val="00D53D6B"/>
    <w:rsid w:val="00D545D0"/>
    <w:rsid w:val="00D56504"/>
    <w:rsid w:val="00D57BCA"/>
    <w:rsid w:val="00D6102F"/>
    <w:rsid w:val="00D61E14"/>
    <w:rsid w:val="00D72C63"/>
    <w:rsid w:val="00D731B9"/>
    <w:rsid w:val="00D75986"/>
    <w:rsid w:val="00D75C01"/>
    <w:rsid w:val="00D75CB0"/>
    <w:rsid w:val="00D76EA5"/>
    <w:rsid w:val="00D8219C"/>
    <w:rsid w:val="00D83343"/>
    <w:rsid w:val="00D91226"/>
    <w:rsid w:val="00D9181B"/>
    <w:rsid w:val="00D91E0A"/>
    <w:rsid w:val="00D9234E"/>
    <w:rsid w:val="00D936E9"/>
    <w:rsid w:val="00D93C86"/>
    <w:rsid w:val="00D97275"/>
    <w:rsid w:val="00D97BA1"/>
    <w:rsid w:val="00D97C38"/>
    <w:rsid w:val="00DA2E2D"/>
    <w:rsid w:val="00DA3740"/>
    <w:rsid w:val="00DA3C0D"/>
    <w:rsid w:val="00DA5844"/>
    <w:rsid w:val="00DA5F56"/>
    <w:rsid w:val="00DA62AF"/>
    <w:rsid w:val="00DA6AC8"/>
    <w:rsid w:val="00DB0167"/>
    <w:rsid w:val="00DB01E0"/>
    <w:rsid w:val="00DB1343"/>
    <w:rsid w:val="00DB2419"/>
    <w:rsid w:val="00DB255F"/>
    <w:rsid w:val="00DB378F"/>
    <w:rsid w:val="00DB6633"/>
    <w:rsid w:val="00DB6FB1"/>
    <w:rsid w:val="00DB73F0"/>
    <w:rsid w:val="00DC050D"/>
    <w:rsid w:val="00DC3AEF"/>
    <w:rsid w:val="00DC7DBB"/>
    <w:rsid w:val="00DD1904"/>
    <w:rsid w:val="00DD3AAA"/>
    <w:rsid w:val="00DD464A"/>
    <w:rsid w:val="00DD7B75"/>
    <w:rsid w:val="00DE24CC"/>
    <w:rsid w:val="00DE5108"/>
    <w:rsid w:val="00DE5342"/>
    <w:rsid w:val="00DE7868"/>
    <w:rsid w:val="00DF029C"/>
    <w:rsid w:val="00DF09E2"/>
    <w:rsid w:val="00DF1349"/>
    <w:rsid w:val="00DF1380"/>
    <w:rsid w:val="00DF2410"/>
    <w:rsid w:val="00DF279B"/>
    <w:rsid w:val="00DF3C3D"/>
    <w:rsid w:val="00DF4FA9"/>
    <w:rsid w:val="00DF659B"/>
    <w:rsid w:val="00DF6B15"/>
    <w:rsid w:val="00E01422"/>
    <w:rsid w:val="00E02FCE"/>
    <w:rsid w:val="00E03476"/>
    <w:rsid w:val="00E035D5"/>
    <w:rsid w:val="00E03BB5"/>
    <w:rsid w:val="00E04D58"/>
    <w:rsid w:val="00E04D6A"/>
    <w:rsid w:val="00E06536"/>
    <w:rsid w:val="00E11970"/>
    <w:rsid w:val="00E12C2C"/>
    <w:rsid w:val="00E14E04"/>
    <w:rsid w:val="00E1592D"/>
    <w:rsid w:val="00E20916"/>
    <w:rsid w:val="00E22B58"/>
    <w:rsid w:val="00E22E1E"/>
    <w:rsid w:val="00E25B87"/>
    <w:rsid w:val="00E25C97"/>
    <w:rsid w:val="00E267D3"/>
    <w:rsid w:val="00E27879"/>
    <w:rsid w:val="00E32C76"/>
    <w:rsid w:val="00E32CF6"/>
    <w:rsid w:val="00E33514"/>
    <w:rsid w:val="00E345DB"/>
    <w:rsid w:val="00E35787"/>
    <w:rsid w:val="00E41A37"/>
    <w:rsid w:val="00E4491A"/>
    <w:rsid w:val="00E46BE0"/>
    <w:rsid w:val="00E50B6A"/>
    <w:rsid w:val="00E513A5"/>
    <w:rsid w:val="00E5263A"/>
    <w:rsid w:val="00E52C83"/>
    <w:rsid w:val="00E55B72"/>
    <w:rsid w:val="00E563AE"/>
    <w:rsid w:val="00E56769"/>
    <w:rsid w:val="00E572CD"/>
    <w:rsid w:val="00E5730F"/>
    <w:rsid w:val="00E613B7"/>
    <w:rsid w:val="00E619B5"/>
    <w:rsid w:val="00E63F8B"/>
    <w:rsid w:val="00E641DA"/>
    <w:rsid w:val="00E67737"/>
    <w:rsid w:val="00E72278"/>
    <w:rsid w:val="00E72316"/>
    <w:rsid w:val="00E7297E"/>
    <w:rsid w:val="00E7585C"/>
    <w:rsid w:val="00E76C6D"/>
    <w:rsid w:val="00E7763B"/>
    <w:rsid w:val="00E82735"/>
    <w:rsid w:val="00E8484E"/>
    <w:rsid w:val="00E85E87"/>
    <w:rsid w:val="00E8705C"/>
    <w:rsid w:val="00E90BDD"/>
    <w:rsid w:val="00E91F65"/>
    <w:rsid w:val="00E94B26"/>
    <w:rsid w:val="00E94BB1"/>
    <w:rsid w:val="00E94C2E"/>
    <w:rsid w:val="00E97868"/>
    <w:rsid w:val="00E97920"/>
    <w:rsid w:val="00EA0C7A"/>
    <w:rsid w:val="00EA0F2C"/>
    <w:rsid w:val="00EA26ED"/>
    <w:rsid w:val="00EA2C0A"/>
    <w:rsid w:val="00EA5249"/>
    <w:rsid w:val="00EA6A4D"/>
    <w:rsid w:val="00EB17DA"/>
    <w:rsid w:val="00EB4AFE"/>
    <w:rsid w:val="00EB4C47"/>
    <w:rsid w:val="00EC178E"/>
    <w:rsid w:val="00EC1862"/>
    <w:rsid w:val="00EC3DBB"/>
    <w:rsid w:val="00EC6475"/>
    <w:rsid w:val="00ED4514"/>
    <w:rsid w:val="00ED779F"/>
    <w:rsid w:val="00EE09F0"/>
    <w:rsid w:val="00EE1CB1"/>
    <w:rsid w:val="00EE1EF7"/>
    <w:rsid w:val="00EE23E5"/>
    <w:rsid w:val="00EE7DE2"/>
    <w:rsid w:val="00EF01ED"/>
    <w:rsid w:val="00EF0221"/>
    <w:rsid w:val="00EF07FA"/>
    <w:rsid w:val="00EF1A84"/>
    <w:rsid w:val="00EF4A2A"/>
    <w:rsid w:val="00EF519B"/>
    <w:rsid w:val="00EF6B0C"/>
    <w:rsid w:val="00F0381A"/>
    <w:rsid w:val="00F045A9"/>
    <w:rsid w:val="00F05338"/>
    <w:rsid w:val="00F05F81"/>
    <w:rsid w:val="00F07423"/>
    <w:rsid w:val="00F07808"/>
    <w:rsid w:val="00F10E8D"/>
    <w:rsid w:val="00F11D97"/>
    <w:rsid w:val="00F11DF6"/>
    <w:rsid w:val="00F15E5E"/>
    <w:rsid w:val="00F170B6"/>
    <w:rsid w:val="00F20254"/>
    <w:rsid w:val="00F239DB"/>
    <w:rsid w:val="00F2400E"/>
    <w:rsid w:val="00F24531"/>
    <w:rsid w:val="00F25855"/>
    <w:rsid w:val="00F2591C"/>
    <w:rsid w:val="00F31D33"/>
    <w:rsid w:val="00F338DB"/>
    <w:rsid w:val="00F33A21"/>
    <w:rsid w:val="00F343C1"/>
    <w:rsid w:val="00F36925"/>
    <w:rsid w:val="00F405C9"/>
    <w:rsid w:val="00F41DB0"/>
    <w:rsid w:val="00F44FD3"/>
    <w:rsid w:val="00F47ACD"/>
    <w:rsid w:val="00F54B82"/>
    <w:rsid w:val="00F55F25"/>
    <w:rsid w:val="00F5630D"/>
    <w:rsid w:val="00F56F42"/>
    <w:rsid w:val="00F577BC"/>
    <w:rsid w:val="00F605B1"/>
    <w:rsid w:val="00F644DA"/>
    <w:rsid w:val="00F70BB5"/>
    <w:rsid w:val="00F71EB6"/>
    <w:rsid w:val="00F776BC"/>
    <w:rsid w:val="00F778C1"/>
    <w:rsid w:val="00F81AE5"/>
    <w:rsid w:val="00F83877"/>
    <w:rsid w:val="00F8592A"/>
    <w:rsid w:val="00F8752B"/>
    <w:rsid w:val="00F901BE"/>
    <w:rsid w:val="00F92FA9"/>
    <w:rsid w:val="00F93B33"/>
    <w:rsid w:val="00F96493"/>
    <w:rsid w:val="00F97C0C"/>
    <w:rsid w:val="00FA0557"/>
    <w:rsid w:val="00FA368A"/>
    <w:rsid w:val="00FA43F6"/>
    <w:rsid w:val="00FA5D99"/>
    <w:rsid w:val="00FA79DA"/>
    <w:rsid w:val="00FA79FF"/>
    <w:rsid w:val="00FB18E5"/>
    <w:rsid w:val="00FB3F35"/>
    <w:rsid w:val="00FB4A6C"/>
    <w:rsid w:val="00FB557D"/>
    <w:rsid w:val="00FC075C"/>
    <w:rsid w:val="00FC0B59"/>
    <w:rsid w:val="00FC1AEE"/>
    <w:rsid w:val="00FC1E97"/>
    <w:rsid w:val="00FC2D19"/>
    <w:rsid w:val="00FC517E"/>
    <w:rsid w:val="00FC59AE"/>
    <w:rsid w:val="00FC5EA9"/>
    <w:rsid w:val="00FC75CA"/>
    <w:rsid w:val="00FC7C69"/>
    <w:rsid w:val="00FD1CBC"/>
    <w:rsid w:val="00FD2E78"/>
    <w:rsid w:val="00FD2FA2"/>
    <w:rsid w:val="00FD3272"/>
    <w:rsid w:val="00FD6350"/>
    <w:rsid w:val="00FE0614"/>
    <w:rsid w:val="00FE088B"/>
    <w:rsid w:val="00FE2037"/>
    <w:rsid w:val="00FE4360"/>
    <w:rsid w:val="00FE54DB"/>
    <w:rsid w:val="00FE6B2F"/>
    <w:rsid w:val="00FE7E43"/>
    <w:rsid w:val="00FE7EE7"/>
    <w:rsid w:val="00FF073B"/>
    <w:rsid w:val="00FF0915"/>
    <w:rsid w:val="00FF3F3A"/>
    <w:rsid w:val="00FF486A"/>
    <w:rsid w:val="00F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F6D5B"/>
  <w15:chartTrackingRefBased/>
  <w15:docId w15:val="{973C85D2-215D-4F5B-92D9-D9838CB4F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540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37540"/>
    <w:pPr>
      <w:spacing w:after="200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13754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pt-BR" w:eastAsia="pt-B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Company>Philips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tano, Ricardo (PUC-RIO)</dc:creator>
  <cp:keywords/>
  <dc:description/>
  <cp:lastModifiedBy>Quintano, Ricardo (PUC-RIO)</cp:lastModifiedBy>
  <cp:revision>5</cp:revision>
  <dcterms:created xsi:type="dcterms:W3CDTF">2017-12-07T22:33:00Z</dcterms:created>
  <dcterms:modified xsi:type="dcterms:W3CDTF">2017-12-11T21:07:00Z</dcterms:modified>
</cp:coreProperties>
</file>